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frey Sabu</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fre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bu</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800 E New York St #2 #218 Aurora 605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eff.the1@gmail.con</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630247808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ure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2/201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aomi</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31/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5/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